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4BD" w:rsidRPr="002619D9" w:rsidRDefault="00AB4FF5" w:rsidP="00AB4FF5">
      <w:pPr>
        <w:spacing w:after="0"/>
        <w:jc w:val="center"/>
        <w:rPr>
          <w:b/>
          <w:u w:val="single"/>
        </w:rPr>
      </w:pPr>
      <w:r w:rsidRPr="002619D9">
        <w:rPr>
          <w:b/>
          <w:u w:val="single"/>
        </w:rPr>
        <w:t xml:space="preserve">Colonia de Vacaciones CDC </w:t>
      </w:r>
      <w:proofErr w:type="spellStart"/>
      <w:r w:rsidRPr="002619D9">
        <w:rPr>
          <w:b/>
          <w:u w:val="single"/>
        </w:rPr>
        <w:t>Ezeiza</w:t>
      </w:r>
      <w:proofErr w:type="spellEnd"/>
    </w:p>
    <w:p w:rsidR="00AB4FF5" w:rsidRPr="002619D9" w:rsidRDefault="00A965EE" w:rsidP="00AB4FF5">
      <w:pPr>
        <w:jc w:val="center"/>
        <w:rPr>
          <w:b/>
          <w:u w:val="single"/>
        </w:rPr>
      </w:pPr>
      <w:r>
        <w:rPr>
          <w:b/>
          <w:u w:val="single"/>
        </w:rPr>
        <w:t>Verano</w:t>
      </w:r>
    </w:p>
    <w:p w:rsidR="002619D9" w:rsidRDefault="002619D9" w:rsidP="00AB4FF5">
      <w:pPr>
        <w:spacing w:after="0"/>
        <w:rPr>
          <w:b/>
        </w:rPr>
      </w:pPr>
    </w:p>
    <w:p w:rsidR="00AB4FF5" w:rsidRPr="00AB4FF5" w:rsidRDefault="00AB4FF5" w:rsidP="00AB4FF5">
      <w:pPr>
        <w:spacing w:after="0"/>
        <w:rPr>
          <w:b/>
        </w:rPr>
      </w:pPr>
      <w:r w:rsidRPr="00AB4FF5">
        <w:rPr>
          <w:b/>
        </w:rPr>
        <w:t xml:space="preserve">Horarios </w:t>
      </w:r>
      <w:r>
        <w:rPr>
          <w:b/>
        </w:rPr>
        <w:t>/ Turnos</w:t>
      </w:r>
    </w:p>
    <w:p w:rsidR="00AB4FF5" w:rsidRPr="00AB4FF5" w:rsidRDefault="00AB4FF5" w:rsidP="00AB4FF5">
      <w:pPr>
        <w:spacing w:after="0"/>
        <w:rPr>
          <w:b/>
        </w:rPr>
      </w:pPr>
      <w:r w:rsidRPr="00AB4FF5">
        <w:rPr>
          <w:b/>
        </w:rPr>
        <w:t>Turno Mañana</w:t>
      </w:r>
    </w:p>
    <w:p w:rsidR="00AB4FF5" w:rsidRDefault="00AB4FF5" w:rsidP="00AB4FF5">
      <w:pPr>
        <w:spacing w:after="0"/>
      </w:pPr>
      <w:r>
        <w:t>8:00 hs a 12:00 hs</w:t>
      </w:r>
      <w:bookmarkStart w:id="0" w:name="_GoBack"/>
      <w:bookmarkEnd w:id="0"/>
    </w:p>
    <w:p w:rsidR="00AB4FF5" w:rsidRDefault="00AB4FF5" w:rsidP="00AB4FF5">
      <w:pPr>
        <w:spacing w:after="0"/>
      </w:pPr>
    </w:p>
    <w:p w:rsidR="00AB4FF5" w:rsidRPr="00AB4FF5" w:rsidRDefault="00AB4FF5" w:rsidP="00AB4FF5">
      <w:pPr>
        <w:spacing w:after="0"/>
        <w:rPr>
          <w:b/>
        </w:rPr>
      </w:pPr>
      <w:r w:rsidRPr="00AB4FF5">
        <w:rPr>
          <w:b/>
        </w:rPr>
        <w:t>Turno Tarde</w:t>
      </w:r>
    </w:p>
    <w:p w:rsidR="00AB4FF5" w:rsidRDefault="00AB4FF5" w:rsidP="00AB4FF5">
      <w:pPr>
        <w:spacing w:after="0"/>
      </w:pPr>
      <w:r>
        <w:t>13:00 hs a 17:00 hs</w:t>
      </w:r>
    </w:p>
    <w:p w:rsidR="00AB4FF5" w:rsidRDefault="00AB4FF5" w:rsidP="00AB4FF5">
      <w:pPr>
        <w:spacing w:after="0"/>
      </w:pPr>
    </w:p>
    <w:p w:rsidR="00AB4FF5" w:rsidRPr="00AB4FF5" w:rsidRDefault="00AB4FF5" w:rsidP="00AB4FF5">
      <w:pPr>
        <w:spacing w:after="0"/>
        <w:rPr>
          <w:b/>
        </w:rPr>
      </w:pPr>
      <w:r w:rsidRPr="00AB4FF5">
        <w:rPr>
          <w:b/>
        </w:rPr>
        <w:t>Hora de Almuerzo</w:t>
      </w:r>
    </w:p>
    <w:p w:rsidR="00AB4FF5" w:rsidRDefault="00AB4FF5" w:rsidP="00AB4FF5">
      <w:pPr>
        <w:spacing w:after="0"/>
      </w:pPr>
      <w:r>
        <w:t>12:00 hs a 13:00 hs</w:t>
      </w:r>
    </w:p>
    <w:p w:rsidR="00AB4FF5" w:rsidRDefault="00AB4FF5" w:rsidP="00AB4FF5">
      <w:pPr>
        <w:spacing w:after="0"/>
      </w:pPr>
    </w:p>
    <w:p w:rsidR="00AB4FF5" w:rsidRDefault="00AB4FF5" w:rsidP="00AB4FF5">
      <w:pPr>
        <w:spacing w:after="0"/>
      </w:pPr>
      <w:r w:rsidRPr="00AB4FF5">
        <w:rPr>
          <w:b/>
        </w:rPr>
        <w:t>Almuerzo</w:t>
      </w:r>
      <w:r>
        <w:t xml:space="preserve"> / (Comedor- Vianda)</w:t>
      </w:r>
    </w:p>
    <w:p w:rsidR="00AB4FF5" w:rsidRDefault="00AB4FF5" w:rsidP="00AB4FF5">
      <w:pPr>
        <w:spacing w:after="0"/>
      </w:pPr>
    </w:p>
    <w:p w:rsidR="00AB4FF5" w:rsidRDefault="00AB4FF5" w:rsidP="00AB4FF5">
      <w:pPr>
        <w:spacing w:after="0"/>
      </w:pPr>
      <w:r>
        <w:t>Durante el horario del almuerzo los alumnos que concurran doble escolaridad concurrirán al salón comedor en donde estarán supervisados por los profesores y en el caso de los que opten por “Comedor” por el personal de cocina.</w:t>
      </w:r>
      <w:r w:rsidR="00343481">
        <w:t xml:space="preserve"> </w:t>
      </w:r>
      <w:r w:rsidR="00DD1E5F">
        <w:t>Para ambos casos el predio cuenta con servicio de bufet.</w:t>
      </w:r>
    </w:p>
    <w:p w:rsidR="00AB4FF5" w:rsidRDefault="00AB4FF5" w:rsidP="00AB4FF5">
      <w:pPr>
        <w:spacing w:after="0"/>
      </w:pPr>
    </w:p>
    <w:p w:rsidR="00AB4FF5" w:rsidRDefault="00AB4FF5" w:rsidP="00AB4FF5">
      <w:pPr>
        <w:spacing w:after="0"/>
      </w:pPr>
      <w:r>
        <w:t xml:space="preserve">Modalidad - </w:t>
      </w:r>
      <w:r w:rsidRPr="00DD1E5F">
        <w:rPr>
          <w:b/>
        </w:rPr>
        <w:t>COMEDOR</w:t>
      </w:r>
    </w:p>
    <w:p w:rsidR="00AB4FF5" w:rsidRDefault="00343481" w:rsidP="00AB4FF5">
      <w:pPr>
        <w:spacing w:after="0"/>
      </w:pPr>
      <w:r>
        <w:t xml:space="preserve">Se les proporcionará por mail el menú semanal, que constará de plato principal y postre, con opciones (Pastas, carnes rojas, pollo, pizzas </w:t>
      </w:r>
      <w:proofErr w:type="spellStart"/>
      <w:r>
        <w:t>etc</w:t>
      </w:r>
      <w:proofErr w:type="spellEnd"/>
      <w:r>
        <w:t>). Podrán contratar el servicio el mismo día a la mañana al ingreso (previo aviso al encargado de comedor), o tomar la contratación semanal del mismo.</w:t>
      </w:r>
    </w:p>
    <w:p w:rsidR="00343481" w:rsidRDefault="00343481" w:rsidP="00AB4FF5">
      <w:pPr>
        <w:spacing w:after="0"/>
      </w:pPr>
      <w:r>
        <w:t xml:space="preserve">Modalidad </w:t>
      </w:r>
      <w:r w:rsidRPr="00DD1E5F">
        <w:rPr>
          <w:b/>
        </w:rPr>
        <w:t>– VIANDA</w:t>
      </w:r>
    </w:p>
    <w:p w:rsidR="00343481" w:rsidRDefault="00343481" w:rsidP="00AB4FF5">
      <w:pPr>
        <w:spacing w:after="0"/>
      </w:pPr>
      <w:r>
        <w:t>La vianda debe ingresar por la mañana co</w:t>
      </w:r>
      <w:r w:rsidR="00DD1E5F">
        <w:t xml:space="preserve">n la comida cortada y dispuesta en </w:t>
      </w:r>
      <w:proofErr w:type="spellStart"/>
      <w:r w:rsidR="00DD1E5F">
        <w:t>tupperware</w:t>
      </w:r>
      <w:proofErr w:type="spellEnd"/>
      <w:r w:rsidR="00DD1E5F">
        <w:t xml:space="preserve"> para su posterior refrigeración (previo aviso al encargado de comedor)</w:t>
      </w:r>
    </w:p>
    <w:p w:rsidR="00DD1E5F" w:rsidRDefault="00DD1E5F" w:rsidP="00AB4FF5">
      <w:pPr>
        <w:spacing w:after="0"/>
      </w:pPr>
    </w:p>
    <w:p w:rsidR="00DD1E5F" w:rsidRDefault="00DD1E5F" w:rsidP="00AB4FF5">
      <w:pPr>
        <w:spacing w:after="0"/>
        <w:rPr>
          <w:b/>
        </w:rPr>
      </w:pPr>
      <w:r w:rsidRPr="00DD1E5F">
        <w:rPr>
          <w:b/>
        </w:rPr>
        <w:t>Lista de elementos diarios:</w:t>
      </w:r>
    </w:p>
    <w:p w:rsidR="00DD1E5F" w:rsidRDefault="00DD1E5F" w:rsidP="00AB4FF5">
      <w:pPr>
        <w:spacing w:after="0"/>
      </w:pPr>
      <w:r w:rsidRPr="00DD1E5F">
        <w:t>Mochila o bolso chico</w:t>
      </w:r>
      <w:r>
        <w:t xml:space="preserve"> (Manuable por los chicos)</w:t>
      </w:r>
    </w:p>
    <w:p w:rsidR="00DD1E5F" w:rsidRDefault="00F01634" w:rsidP="00AB4FF5">
      <w:pPr>
        <w:spacing w:after="0"/>
      </w:pPr>
      <w:r>
        <w:t>Tallón</w:t>
      </w:r>
      <w:r w:rsidR="00DD1E5F">
        <w:t>. Ojotas. Zapatillas. Medias. Malla.</w:t>
      </w:r>
    </w:p>
    <w:p w:rsidR="00DD1E5F" w:rsidRDefault="00DD1E5F" w:rsidP="00AB4FF5">
      <w:pPr>
        <w:spacing w:after="0"/>
      </w:pPr>
      <w:r>
        <w:t>Gorro. Protector solar</w:t>
      </w:r>
      <w:r w:rsidR="00F01634">
        <w:t>. Abrigo en el caso de ser necesario.</w:t>
      </w:r>
    </w:p>
    <w:p w:rsidR="00F01634" w:rsidRDefault="00F01634" w:rsidP="00AB4FF5">
      <w:pPr>
        <w:spacing w:after="0"/>
      </w:pPr>
      <w:r>
        <w:t xml:space="preserve">Merienda o refuerzo de Desayuno: Galletitas, cereales, alfajores etc. En lo posible con bebidas no gasificadas. </w:t>
      </w:r>
    </w:p>
    <w:p w:rsidR="00F01634" w:rsidRDefault="00F01634" w:rsidP="00AB4FF5">
      <w:pPr>
        <w:spacing w:after="0"/>
      </w:pPr>
    </w:p>
    <w:p w:rsidR="00F01634" w:rsidRDefault="00F01634" w:rsidP="00AB4FF5">
      <w:pPr>
        <w:spacing w:after="0"/>
      </w:pPr>
    </w:p>
    <w:p w:rsidR="00F01634" w:rsidRPr="00DD1E5F" w:rsidRDefault="00F01634" w:rsidP="00AB4FF5">
      <w:pPr>
        <w:spacing w:after="0"/>
      </w:pPr>
    </w:p>
    <w:p w:rsidR="00DD1E5F" w:rsidRDefault="00DD1E5F" w:rsidP="00AB4FF5">
      <w:pPr>
        <w:spacing w:after="0"/>
      </w:pPr>
    </w:p>
    <w:p w:rsidR="00DD1E5F" w:rsidRDefault="00DD1E5F" w:rsidP="00AB4FF5">
      <w:pPr>
        <w:spacing w:after="0"/>
      </w:pPr>
    </w:p>
    <w:sectPr w:rsidR="00DD1E5F" w:rsidSect="009770F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DAztTQ0MjYwNTQ3NDNS0lEKTi0uzszPAykwrAUAoIwP0CwAAAA="/>
  </w:docVars>
  <w:rsids>
    <w:rsidRoot w:val="00AB4FF5"/>
    <w:rsid w:val="000434F7"/>
    <w:rsid w:val="00106257"/>
    <w:rsid w:val="002619D9"/>
    <w:rsid w:val="00343481"/>
    <w:rsid w:val="008074BD"/>
    <w:rsid w:val="009770F5"/>
    <w:rsid w:val="00A965EE"/>
    <w:rsid w:val="00AB4FF5"/>
    <w:rsid w:val="00B5300E"/>
    <w:rsid w:val="00DA3DE4"/>
    <w:rsid w:val="00DD1E5F"/>
    <w:rsid w:val="00F01634"/>
    <w:rsid w:val="00F05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A48E9"/>
  <w15:docId w15:val="{2EBC0854-2B07-4896-92E0-EE3820CE2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70F5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4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STOR</dc:creator>
  <cp:lastModifiedBy>Lui Artime</cp:lastModifiedBy>
  <cp:revision>7</cp:revision>
  <cp:lastPrinted>2017-12-04T21:35:00Z</cp:lastPrinted>
  <dcterms:created xsi:type="dcterms:W3CDTF">2016-11-14T15:27:00Z</dcterms:created>
  <dcterms:modified xsi:type="dcterms:W3CDTF">2019-11-19T17:45:00Z</dcterms:modified>
</cp:coreProperties>
</file>